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923675078"/>
        <w:docPartObj>
          <w:docPartGallery w:val="Cover Pages"/>
          <w:docPartUnique/>
        </w:docPartObj>
      </w:sdtPr>
      <w:sdtEndPr/>
      <w:sdtContent>
        <w:p w14:paraId="7E771D64" w14:textId="1DB8A360" w:rsidR="00274AF1" w:rsidRDefault="00274AF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AAF7FE9" wp14:editId="3CF462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B8E2E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10682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FD6010" w14:paraId="630DB266" w14:textId="77777777" w:rsidTr="00FD6010">
            <w:tc>
              <w:tcPr>
                <w:tcW w:w="3823" w:type="dxa"/>
              </w:tcPr>
              <w:p w14:paraId="2CFCBB06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769F946B" w14:textId="306EC3EC" w:rsidR="00FD6010" w:rsidRPr="00863256" w:rsidRDefault="00FD6010" w:rsidP="00FD6010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tudent A (2</w:t>
                </w:r>
                <w:r w:rsidR="003E6A49">
                  <w:rPr>
                    <w:sz w:val="32"/>
                    <w:szCs w:val="32"/>
                  </w:rPr>
                  <w:t>4</w:t>
                </w:r>
                <w:r w:rsidRPr="00863256">
                  <w:rPr>
                    <w:sz w:val="32"/>
                    <w:szCs w:val="32"/>
                  </w:rPr>
                  <w:t>xxxxD)</w:t>
                </w:r>
              </w:p>
            </w:tc>
          </w:tr>
          <w:tr w:rsidR="00FD6010" w14:paraId="7F4273C0" w14:textId="77777777" w:rsidTr="00FD6010">
            <w:tc>
              <w:tcPr>
                <w:tcW w:w="3823" w:type="dxa"/>
              </w:tcPr>
              <w:p w14:paraId="0FB176EC" w14:textId="224C2842" w:rsidR="00FD6010" w:rsidRPr="00863256" w:rsidRDefault="00B87F75" w:rsidP="00FD6010">
                <w:pPr>
                  <w:jc w:val="right"/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 xml:space="preserve">Tutorial </w:t>
                </w:r>
                <w:r w:rsidR="00FD6010" w:rsidRPr="00863256">
                  <w:rPr>
                    <w:sz w:val="32"/>
                    <w:szCs w:val="32"/>
                  </w:rPr>
                  <w:t>Group:</w:t>
                </w:r>
              </w:p>
            </w:tc>
            <w:tc>
              <w:tcPr>
                <w:tcW w:w="4819" w:type="dxa"/>
              </w:tcPr>
              <w:p w14:paraId="262BF428" w14:textId="6C859D2B" w:rsidR="00FD6010" w:rsidRPr="00863256" w:rsidRDefault="00B87F75" w:rsidP="00FD6010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AA</w:t>
                </w:r>
                <w:r w:rsidR="00FD6010" w:rsidRPr="00863256">
                  <w:rPr>
                    <w:sz w:val="32"/>
                    <w:szCs w:val="32"/>
                  </w:rPr>
                  <w:t>2</w:t>
                </w:r>
                <w:r w:rsidR="003E6A49">
                  <w:rPr>
                    <w:sz w:val="32"/>
                    <w:szCs w:val="32"/>
                  </w:rPr>
                  <w:t>4</w:t>
                </w:r>
                <w:r w:rsidR="00FD6010" w:rsidRPr="00863256">
                  <w:rPr>
                    <w:sz w:val="32"/>
                    <w:szCs w:val="32"/>
                  </w:rPr>
                  <w:t>0x</w:t>
                </w:r>
              </w:p>
            </w:tc>
          </w:tr>
          <w:tr w:rsidR="00FD6010" w14:paraId="3EABBA02" w14:textId="77777777" w:rsidTr="00FD6010">
            <w:tc>
              <w:tcPr>
                <w:tcW w:w="3823" w:type="dxa"/>
              </w:tcPr>
              <w:p w14:paraId="335F890F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7319C51C" w14:textId="77777777" w:rsidR="00FD6010" w:rsidRPr="00863256" w:rsidRDefault="00FD6010" w:rsidP="00FD6010">
                <w:pPr>
                  <w:rPr>
                    <w:sz w:val="32"/>
                    <w:szCs w:val="32"/>
                  </w:rPr>
                </w:pPr>
              </w:p>
            </w:tc>
          </w:tr>
          <w:tr w:rsidR="00FD6010" w14:paraId="0894B6EA" w14:textId="77777777" w:rsidTr="00FD6010">
            <w:tc>
              <w:tcPr>
                <w:tcW w:w="3823" w:type="dxa"/>
              </w:tcPr>
              <w:p w14:paraId="5D0BBBDC" w14:textId="77777777" w:rsidR="00FD6010" w:rsidRPr="00863256" w:rsidRDefault="00FD6010" w:rsidP="00FD6010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ubmitted on: </w:t>
                </w:r>
              </w:p>
            </w:tc>
            <w:tc>
              <w:tcPr>
                <w:tcW w:w="4819" w:type="dxa"/>
              </w:tcPr>
              <w:p w14:paraId="2632DEA9" w14:textId="77777777" w:rsidR="00FD6010" w:rsidRPr="00863256" w:rsidRDefault="00FD6010" w:rsidP="00FD6010">
                <w:pPr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dd/mm/</w:t>
                </w:r>
                <w:proofErr w:type="spellStart"/>
                <w:r w:rsidRPr="00863256">
                  <w:rPr>
                    <w:sz w:val="32"/>
                    <w:szCs w:val="32"/>
                  </w:rPr>
                  <w:t>yyyy</w:t>
                </w:r>
                <w:proofErr w:type="spellEnd"/>
              </w:p>
            </w:tc>
          </w:tr>
        </w:tbl>
        <w:p w14:paraId="4051293D" w14:textId="146A410D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586F71C1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2565400</wp:posOffset>
                    </wp:positionV>
                    <wp:extent cx="7143750" cy="34290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0" cy="3429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311B79F7" w:rsidR="00553E9A" w:rsidRPr="00EB280D" w:rsidRDefault="003E6A49" w:rsidP="00CD2015">
                                <w:pPr>
                                  <w:ind w:left="-1701"/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IT</w:t>
                                    </w:r>
                                    <w:r w:rsidR="00B87F75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1393</w:t>
                                    </w:r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Data 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STORAGE ADMINISTRATION</w:t>
                                    </w:r>
                                  </w:sdtContent>
                                </w:sdt>
                              </w:p>
                              <w:p w14:paraId="7E3B2772" w14:textId="05A1CE63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Assignment</w:t>
                                </w:r>
                                <w:r w:rsidR="00FD6010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 xml:space="preserve"> - PART </w:t>
                                </w:r>
                                <w:r w:rsidR="00175A62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2</w:t>
                                </w:r>
                              </w:p>
                              <w:p w14:paraId="7A1F8EF9" w14:textId="5A3627E3" w:rsidR="00553E9A" w:rsidRPr="00F9136C" w:rsidRDefault="00CA27C6" w:rsidP="00754213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Physical</w:t>
                                </w:r>
                                <w:r w:rsidR="00754213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 Data Model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02pt;width:562.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" filled="f" stroked="f" strokeweight=".5pt">
                    <v:textbox inset="126pt,0,54pt,0">
                      <w:txbxContent>
                        <w:p w14:paraId="2E1F4FFD" w14:textId="311B79F7" w:rsidR="00553E9A" w:rsidRPr="00EB280D" w:rsidRDefault="00000000" w:rsidP="00CD2015">
                          <w:pPr>
                            <w:ind w:left="-1701"/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IT</w:t>
                              </w:r>
                              <w:r w:rsidR="00B87F75">
                                <w:rPr>
                                  <w:caps/>
                                  <w:sz w:val="64"/>
                                  <w:szCs w:val="64"/>
                                </w:rPr>
                                <w:t>1393</w:t>
                              </w:r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Data 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STORAGE ADMINISTRATION</w:t>
                              </w:r>
                            </w:sdtContent>
                          </w:sdt>
                        </w:p>
                        <w:p w14:paraId="7E3B2772" w14:textId="05A1CE63" w:rsidR="00553E9A" w:rsidRDefault="00FA7781" w:rsidP="00CD2015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Assignment</w:t>
                          </w:r>
                          <w:r w:rsidR="00FD6010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 xml:space="preserve"> - PART </w:t>
                          </w:r>
                          <w:r w:rsidR="00175A62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2</w:t>
                          </w:r>
                        </w:p>
                        <w:p w14:paraId="7A1F8EF9" w14:textId="5A3627E3" w:rsidR="00553E9A" w:rsidRPr="00F9136C" w:rsidRDefault="00CA27C6" w:rsidP="00754213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Physical</w:t>
                          </w:r>
                          <w:r w:rsidR="00754213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 xml:space="preserve"> Data Modell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p w14:paraId="55CCBBF7" w14:textId="5EE5615A" w:rsidR="00426765" w:rsidRDefault="00426765" w:rsidP="00426765">
      <w:pPr>
        <w:pStyle w:val="Heading1"/>
        <w:rPr>
          <w:rFonts w:ascii="Segoe UI" w:hAnsi="Segoe UI" w:cs="Segoe UI"/>
          <w:sz w:val="28"/>
          <w:szCs w:val="28"/>
        </w:rPr>
      </w:pPr>
      <w:bookmarkStart w:id="0" w:name="_Toc87128909"/>
      <w:bookmarkStart w:id="1" w:name="_Toc115700927"/>
      <w:r w:rsidRPr="00FC3990">
        <w:rPr>
          <w:rFonts w:ascii="Segoe UI" w:hAnsi="Segoe UI" w:cs="Segoe UI"/>
          <w:sz w:val="28"/>
          <w:szCs w:val="28"/>
        </w:rPr>
        <w:lastRenderedPageBreak/>
        <w:t xml:space="preserve">Part 2: </w:t>
      </w:r>
      <w:r w:rsidR="00C2119F" w:rsidRPr="00FC3990">
        <w:rPr>
          <w:rFonts w:ascii="Segoe UI" w:hAnsi="Segoe UI" w:cs="Segoe UI"/>
          <w:sz w:val="28"/>
          <w:szCs w:val="28"/>
        </w:rPr>
        <w:t xml:space="preserve">Respond to the request email from </w:t>
      </w:r>
      <w:r w:rsidR="004221FC" w:rsidRPr="00FC3990">
        <w:rPr>
          <w:rFonts w:ascii="Segoe UI" w:hAnsi="Segoe UI" w:cs="Segoe UI"/>
          <w:sz w:val="28"/>
          <w:szCs w:val="28"/>
        </w:rPr>
        <w:t xml:space="preserve">users </w:t>
      </w:r>
      <w:r w:rsidR="00C2119F" w:rsidRPr="00FC3990">
        <w:rPr>
          <w:rFonts w:ascii="Segoe UI" w:hAnsi="Segoe UI" w:cs="Segoe UI"/>
          <w:sz w:val="28"/>
          <w:szCs w:val="28"/>
        </w:rPr>
        <w:t>and p</w:t>
      </w:r>
      <w:r w:rsidRPr="00FC3990">
        <w:rPr>
          <w:rFonts w:ascii="Segoe UI" w:hAnsi="Segoe UI" w:cs="Segoe UI"/>
          <w:sz w:val="28"/>
          <w:szCs w:val="28"/>
        </w:rPr>
        <w:t xml:space="preserve">erform </w:t>
      </w:r>
      <w:r w:rsidR="00C2119F" w:rsidRPr="00FC3990">
        <w:rPr>
          <w:rFonts w:ascii="Segoe UI" w:hAnsi="Segoe UI" w:cs="Segoe UI"/>
          <w:sz w:val="28"/>
          <w:szCs w:val="28"/>
        </w:rPr>
        <w:t xml:space="preserve">the </w:t>
      </w:r>
      <w:r w:rsidRPr="00FC3990">
        <w:rPr>
          <w:rFonts w:ascii="Segoe UI" w:hAnsi="Segoe UI" w:cs="Segoe UI"/>
          <w:sz w:val="28"/>
          <w:szCs w:val="28"/>
        </w:rPr>
        <w:t xml:space="preserve">data retrieval and manipulation tasks </w:t>
      </w:r>
      <w:r w:rsidR="00C2119F" w:rsidRPr="00FC3990">
        <w:rPr>
          <w:rFonts w:ascii="Segoe UI" w:hAnsi="Segoe UI" w:cs="Segoe UI"/>
          <w:sz w:val="28"/>
          <w:szCs w:val="28"/>
        </w:rPr>
        <w:t xml:space="preserve">as </w:t>
      </w:r>
      <w:r w:rsidRPr="00FC3990">
        <w:rPr>
          <w:rFonts w:ascii="Segoe UI" w:hAnsi="Segoe UI" w:cs="Segoe UI"/>
          <w:sz w:val="28"/>
          <w:szCs w:val="28"/>
        </w:rPr>
        <w:t>specified in the email</w:t>
      </w:r>
      <w:r>
        <w:rPr>
          <w:rFonts w:ascii="Segoe UI" w:hAnsi="Segoe UI" w:cs="Segoe UI"/>
          <w:sz w:val="28"/>
          <w:szCs w:val="28"/>
        </w:rPr>
        <w:t xml:space="preserve"> (</w:t>
      </w:r>
      <w:r w:rsidR="00B87F75">
        <w:rPr>
          <w:rFonts w:ascii="Segoe UI" w:hAnsi="Segoe UI" w:cs="Segoe UI"/>
          <w:sz w:val="28"/>
          <w:szCs w:val="28"/>
        </w:rPr>
        <w:t>5</w:t>
      </w:r>
      <w:r>
        <w:rPr>
          <w:rFonts w:ascii="Segoe UI" w:hAnsi="Segoe UI" w:cs="Segoe UI"/>
          <w:sz w:val="28"/>
          <w:szCs w:val="28"/>
        </w:rPr>
        <w:t>0 marks)</w:t>
      </w:r>
      <w:bookmarkEnd w:id="0"/>
      <w:bookmarkEnd w:id="1"/>
    </w:p>
    <w:p w14:paraId="726326ED" w14:textId="60D945EF" w:rsidR="00F27E4D" w:rsidRDefault="00F27E4D" w:rsidP="00F27E4D"/>
    <w:p w14:paraId="6514FB1A" w14:textId="327980ED" w:rsidR="004221FC" w:rsidRPr="00DF11FA" w:rsidRDefault="004221FC" w:rsidP="009F091C">
      <w:pPr>
        <w:pStyle w:val="ListParagraph"/>
        <w:numPr>
          <w:ilvl w:val="0"/>
          <w:numId w:val="3"/>
        </w:numPr>
        <w:tabs>
          <w:tab w:val="left" w:pos="0"/>
        </w:tabs>
        <w:ind w:left="455" w:hanging="455"/>
        <w:jc w:val="both"/>
        <w:rPr>
          <w:rFonts w:ascii="Segoe UI" w:hAnsi="Segoe UI" w:cs="Segoe UI"/>
          <w:szCs w:val="20"/>
          <w:lang w:val="en-GB"/>
        </w:rPr>
      </w:pPr>
      <w:r w:rsidRPr="00DF11FA">
        <w:rPr>
          <w:rFonts w:ascii="Segoe UI" w:hAnsi="Segoe UI" w:cs="Segoe UI"/>
          <w:szCs w:val="20"/>
          <w:lang w:val="en-GB"/>
        </w:rPr>
        <w:t>Complete the report table below.</w:t>
      </w:r>
      <w:r w:rsidR="00D9488A" w:rsidRPr="00DF11FA">
        <w:rPr>
          <w:rFonts w:ascii="Segoe UI" w:hAnsi="Segoe UI" w:cs="Segoe UI"/>
          <w:szCs w:val="20"/>
          <w:lang w:val="en-GB"/>
        </w:rPr>
        <w:t xml:space="preserve"> </w:t>
      </w:r>
    </w:p>
    <w:p w14:paraId="2F38D209" w14:textId="3DCDCE04" w:rsidR="00D9488A" w:rsidRPr="00DF11FA" w:rsidRDefault="00D9488A" w:rsidP="004221FC">
      <w:pPr>
        <w:pStyle w:val="ListParagraph"/>
        <w:tabs>
          <w:tab w:val="left" w:pos="0"/>
        </w:tabs>
        <w:ind w:left="455" w:firstLine="0"/>
        <w:jc w:val="both"/>
        <w:rPr>
          <w:rFonts w:ascii="Segoe UI" w:hAnsi="Segoe UI" w:cs="Segoe UI"/>
          <w:szCs w:val="20"/>
          <w:lang w:val="en-GB"/>
        </w:rPr>
      </w:pPr>
      <w:r w:rsidRPr="00DF11FA">
        <w:rPr>
          <w:rFonts w:ascii="Segoe UI" w:hAnsi="Segoe UI" w:cs="Segoe UI"/>
          <w:szCs w:val="20"/>
          <w:lang w:val="en-GB"/>
        </w:rPr>
        <w:t xml:space="preserve">a. Indicate </w:t>
      </w:r>
      <w:r w:rsidR="00D918ED" w:rsidRPr="00DF11FA">
        <w:rPr>
          <w:rFonts w:ascii="Segoe UI" w:hAnsi="Segoe UI" w:cs="Segoe UI"/>
          <w:szCs w:val="20"/>
          <w:lang w:val="en-GB"/>
        </w:rPr>
        <w:t xml:space="preserve">your </w:t>
      </w:r>
      <w:r w:rsidRPr="00DF11FA">
        <w:rPr>
          <w:rFonts w:ascii="Segoe UI" w:hAnsi="Segoe UI" w:cs="Segoe UI"/>
          <w:szCs w:val="20"/>
          <w:lang w:val="en-GB"/>
        </w:rPr>
        <w:t>name</w:t>
      </w:r>
      <w:r w:rsidR="00D918ED" w:rsidRPr="00DF11FA">
        <w:rPr>
          <w:rFonts w:ascii="Segoe UI" w:hAnsi="Segoe UI" w:cs="Segoe UI"/>
          <w:szCs w:val="20"/>
          <w:lang w:val="en-GB"/>
        </w:rPr>
        <w:t xml:space="preserve"> at the top of the table</w:t>
      </w:r>
    </w:p>
    <w:p w14:paraId="52C90F76" w14:textId="2DE09794" w:rsidR="00D918ED" w:rsidRPr="00DF11FA" w:rsidRDefault="00D918ED" w:rsidP="00D918ED">
      <w:pPr>
        <w:pStyle w:val="ListParagraph"/>
        <w:tabs>
          <w:tab w:val="left" w:pos="0"/>
        </w:tabs>
        <w:ind w:left="455" w:firstLine="0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DF11FA">
        <w:rPr>
          <w:rFonts w:ascii="Segoe UI" w:hAnsi="Segoe UI" w:cs="Segoe UI"/>
          <w:szCs w:val="20"/>
          <w:lang w:val="en-GB"/>
        </w:rPr>
        <w:t>b. Attach a screenshot of your reply e</w:t>
      </w:r>
      <w:r w:rsidRPr="00DF11FA">
        <w:rPr>
          <w:rFonts w:asciiTheme="minorHAnsi" w:hAnsiTheme="minorHAnsi" w:cstheme="minorHAnsi"/>
          <w:sz w:val="24"/>
          <w:szCs w:val="24"/>
          <w:lang w:val="en-GB"/>
        </w:rPr>
        <w:t xml:space="preserve">mail </w:t>
      </w:r>
    </w:p>
    <w:p w14:paraId="55CE573A" w14:textId="35B253D4" w:rsidR="004221FC" w:rsidRPr="00DF11FA" w:rsidRDefault="00D918ED" w:rsidP="004221FC">
      <w:pPr>
        <w:pStyle w:val="ListParagraph"/>
        <w:tabs>
          <w:tab w:val="left" w:pos="0"/>
        </w:tabs>
        <w:ind w:left="455" w:firstLine="0"/>
        <w:jc w:val="both"/>
        <w:rPr>
          <w:rFonts w:ascii="Segoe UI" w:hAnsi="Segoe UI" w:cs="Segoe UI"/>
          <w:szCs w:val="20"/>
          <w:lang w:val="en-GB"/>
        </w:rPr>
      </w:pPr>
      <w:r w:rsidRPr="00DF11FA">
        <w:rPr>
          <w:rFonts w:ascii="Segoe UI" w:hAnsi="Segoe UI" w:cs="Segoe UI"/>
          <w:szCs w:val="20"/>
          <w:lang w:val="en-GB"/>
        </w:rPr>
        <w:t>c</w:t>
      </w:r>
      <w:r w:rsidR="004221FC" w:rsidRPr="00DF11FA">
        <w:rPr>
          <w:rFonts w:ascii="Segoe UI" w:hAnsi="Segoe UI" w:cs="Segoe UI"/>
          <w:szCs w:val="20"/>
          <w:lang w:val="en-GB"/>
        </w:rPr>
        <w:t xml:space="preserve">. State the </w:t>
      </w:r>
      <w:r w:rsidRPr="00DF11FA">
        <w:rPr>
          <w:rFonts w:ascii="Segoe UI" w:hAnsi="Segoe UI" w:cs="Segoe UI"/>
          <w:szCs w:val="20"/>
          <w:lang w:val="en-GB"/>
        </w:rPr>
        <w:t xml:space="preserve">each of the </w:t>
      </w:r>
      <w:r w:rsidR="004221FC" w:rsidRPr="00DF11FA">
        <w:rPr>
          <w:rFonts w:ascii="Segoe UI" w:hAnsi="Segoe UI" w:cs="Segoe UI"/>
          <w:szCs w:val="20"/>
          <w:lang w:val="en-GB"/>
        </w:rPr>
        <w:t>user’s request</w:t>
      </w:r>
      <w:r w:rsidRPr="00DF11FA">
        <w:rPr>
          <w:rFonts w:ascii="Segoe UI" w:hAnsi="Segoe UI" w:cs="Segoe UI"/>
          <w:szCs w:val="20"/>
          <w:lang w:val="en-GB"/>
        </w:rPr>
        <w:t>s</w:t>
      </w:r>
      <w:r w:rsidR="004221FC" w:rsidRPr="00DF11FA">
        <w:rPr>
          <w:rFonts w:ascii="Segoe UI" w:hAnsi="Segoe UI" w:cs="Segoe UI"/>
          <w:szCs w:val="20"/>
          <w:lang w:val="en-GB"/>
        </w:rPr>
        <w:t xml:space="preserve"> and the SQL statement</w:t>
      </w:r>
      <w:r w:rsidRPr="00DF11FA">
        <w:rPr>
          <w:rFonts w:ascii="Segoe UI" w:hAnsi="Segoe UI" w:cs="Segoe UI"/>
          <w:szCs w:val="20"/>
          <w:lang w:val="en-GB"/>
        </w:rPr>
        <w:t>s</w:t>
      </w:r>
      <w:r w:rsidR="004221FC" w:rsidRPr="00DF11FA">
        <w:rPr>
          <w:rFonts w:ascii="Segoe UI" w:hAnsi="Segoe UI" w:cs="Segoe UI"/>
          <w:szCs w:val="20"/>
          <w:lang w:val="en-GB"/>
        </w:rPr>
        <w:t xml:space="preserve"> in </w:t>
      </w:r>
      <w:r w:rsidR="008015F9" w:rsidRPr="00DF11FA">
        <w:rPr>
          <w:rFonts w:ascii="Segoe UI" w:hAnsi="Segoe UI" w:cs="Segoe UI"/>
          <w:szCs w:val="20"/>
          <w:lang w:val="en-GB"/>
        </w:rPr>
        <w:t>respon</w:t>
      </w:r>
      <w:r w:rsidR="004221FC" w:rsidRPr="00DF11FA">
        <w:rPr>
          <w:rFonts w:ascii="Segoe UI" w:hAnsi="Segoe UI" w:cs="Segoe UI"/>
          <w:szCs w:val="20"/>
          <w:lang w:val="en-GB"/>
        </w:rPr>
        <w:t>se</w:t>
      </w:r>
      <w:r w:rsidR="00D9488A" w:rsidRPr="00DF11FA">
        <w:rPr>
          <w:rFonts w:ascii="Segoe UI" w:hAnsi="Segoe UI" w:cs="Segoe UI"/>
          <w:szCs w:val="20"/>
          <w:lang w:val="en-GB"/>
        </w:rPr>
        <w:t xml:space="preserve"> </w:t>
      </w:r>
    </w:p>
    <w:p w14:paraId="61F61DA5" w14:textId="588B63EF" w:rsidR="009F091C" w:rsidRPr="00DF11FA" w:rsidRDefault="00EC2BFA" w:rsidP="004221FC">
      <w:pPr>
        <w:pStyle w:val="ListParagraph"/>
        <w:tabs>
          <w:tab w:val="left" w:pos="0"/>
        </w:tabs>
        <w:ind w:left="455" w:firstLine="0"/>
        <w:jc w:val="both"/>
        <w:rPr>
          <w:rFonts w:ascii="Segoe UI" w:hAnsi="Segoe UI" w:cs="Segoe UI"/>
          <w:lang w:val="en-GB"/>
        </w:rPr>
      </w:pPr>
      <w:r w:rsidRPr="00DF11FA">
        <w:rPr>
          <w:rFonts w:ascii="Segoe UI" w:hAnsi="Segoe UI" w:cs="Segoe UI"/>
          <w:lang w:val="en-GB"/>
        </w:rPr>
        <w:t>d</w:t>
      </w:r>
      <w:r w:rsidR="004221FC" w:rsidRPr="00DF11FA">
        <w:rPr>
          <w:rFonts w:ascii="Segoe UI" w:hAnsi="Segoe UI" w:cs="Segoe UI"/>
          <w:lang w:val="en-GB"/>
        </w:rPr>
        <w:t>. Attach the data report</w:t>
      </w:r>
      <w:r w:rsidR="00FC3990" w:rsidRPr="00DF11FA">
        <w:rPr>
          <w:rFonts w:ascii="Segoe UI" w:hAnsi="Segoe UI" w:cs="Segoe UI"/>
          <w:lang w:val="en-GB"/>
        </w:rPr>
        <w:t xml:space="preserve"> (i</w:t>
      </w:r>
      <w:r w:rsidR="00D918ED" w:rsidRPr="00DF11FA">
        <w:rPr>
          <w:rFonts w:ascii="Segoe UI" w:hAnsi="Segoe UI" w:cs="Segoe UI"/>
          <w:lang w:val="en-GB"/>
        </w:rPr>
        <w:t>.</w:t>
      </w:r>
      <w:r w:rsidR="00FC3990" w:rsidRPr="00DF11FA">
        <w:rPr>
          <w:rFonts w:ascii="Segoe UI" w:hAnsi="Segoe UI" w:cs="Segoe UI"/>
          <w:lang w:val="en-GB"/>
        </w:rPr>
        <w:t>e</w:t>
      </w:r>
      <w:r w:rsidR="00D918ED" w:rsidRPr="00DF11FA">
        <w:rPr>
          <w:rFonts w:ascii="Segoe UI" w:hAnsi="Segoe UI" w:cs="Segoe UI"/>
          <w:lang w:val="en-GB"/>
        </w:rPr>
        <w:t>.</w:t>
      </w:r>
      <w:r w:rsidR="00FC3990" w:rsidRPr="00DF11FA">
        <w:rPr>
          <w:rFonts w:ascii="Segoe UI" w:hAnsi="Segoe UI" w:cs="Segoe UI"/>
          <w:lang w:val="en-GB"/>
        </w:rPr>
        <w:t xml:space="preserve">: the </w:t>
      </w:r>
      <w:r w:rsidR="00EA312D" w:rsidRPr="00DF11FA">
        <w:rPr>
          <w:rFonts w:ascii="Segoe UI" w:hAnsi="Segoe UI" w:cs="Segoe UI"/>
          <w:lang w:val="en-GB"/>
        </w:rPr>
        <w:t>result listing</w:t>
      </w:r>
      <w:r w:rsidR="00FC3990" w:rsidRPr="00DF11FA">
        <w:rPr>
          <w:rFonts w:ascii="Segoe UI" w:hAnsi="Segoe UI" w:cs="Segoe UI"/>
          <w:lang w:val="en-GB"/>
        </w:rPr>
        <w:t xml:space="preserve"> from the execution </w:t>
      </w:r>
      <w:r w:rsidR="00EA312D" w:rsidRPr="00DF11FA">
        <w:rPr>
          <w:rFonts w:ascii="Segoe UI" w:hAnsi="Segoe UI" w:cs="Segoe UI"/>
          <w:lang w:val="en-GB"/>
        </w:rPr>
        <w:t>of</w:t>
      </w:r>
      <w:r w:rsidR="00FC3990" w:rsidRPr="00DF11FA">
        <w:rPr>
          <w:rFonts w:ascii="Segoe UI" w:hAnsi="Segoe UI" w:cs="Segoe UI"/>
          <w:lang w:val="en-GB"/>
        </w:rPr>
        <w:t xml:space="preserve"> SQL statement)</w:t>
      </w:r>
    </w:p>
    <w:p w14:paraId="247C8D1B" w14:textId="593E0E2A" w:rsidR="004221FC" w:rsidRPr="00DF11FA" w:rsidRDefault="004221FC" w:rsidP="004221FC">
      <w:pPr>
        <w:pStyle w:val="ListParagraph"/>
        <w:tabs>
          <w:tab w:val="left" w:pos="0"/>
        </w:tabs>
        <w:ind w:left="455" w:firstLine="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823"/>
        <w:gridCol w:w="5953"/>
      </w:tblGrid>
      <w:tr w:rsidR="0010640F" w:rsidRPr="00863256" w14:paraId="5D8EF800" w14:textId="77777777" w:rsidTr="00FD0AC4">
        <w:tc>
          <w:tcPr>
            <w:tcW w:w="9776" w:type="dxa"/>
            <w:gridSpan w:val="2"/>
          </w:tcPr>
          <w:p w14:paraId="41726B66" w14:textId="60C2F6F0" w:rsidR="0010640F" w:rsidRPr="00DF11FA" w:rsidRDefault="00FC3990" w:rsidP="0010640F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F11FA">
              <w:rPr>
                <w:rFonts w:cstheme="minorHAnsi"/>
                <w:b/>
                <w:bCs/>
                <w:sz w:val="24"/>
                <w:szCs w:val="24"/>
              </w:rPr>
              <w:t>&lt;</w:t>
            </w:r>
            <w:r w:rsidR="00671E2D" w:rsidRPr="00DF11FA">
              <w:rPr>
                <w:rFonts w:cstheme="minorHAnsi"/>
                <w:b/>
                <w:bCs/>
                <w:sz w:val="24"/>
                <w:szCs w:val="24"/>
              </w:rPr>
              <w:t xml:space="preserve">Your Name and Admin Number </w:t>
            </w:r>
            <w:r w:rsidRPr="00DF11FA">
              <w:rPr>
                <w:rFonts w:cstheme="minorHAnsi"/>
                <w:b/>
                <w:bCs/>
                <w:sz w:val="24"/>
                <w:szCs w:val="24"/>
              </w:rPr>
              <w:t>&gt;</w:t>
            </w:r>
          </w:p>
        </w:tc>
      </w:tr>
      <w:tr w:rsidR="0010640F" w:rsidRPr="00863256" w14:paraId="15A46074" w14:textId="77777777" w:rsidTr="00F31969">
        <w:trPr>
          <w:trHeight w:val="782"/>
        </w:trPr>
        <w:tc>
          <w:tcPr>
            <w:tcW w:w="9776" w:type="dxa"/>
            <w:gridSpan w:val="2"/>
          </w:tcPr>
          <w:p w14:paraId="0AB8640E" w14:textId="1AAA8CB7" w:rsidR="0010640F" w:rsidRDefault="0010640F" w:rsidP="00FD0AC4">
            <w:pPr>
              <w:jc w:val="both"/>
              <w:rPr>
                <w:rFonts w:cstheme="minorHAnsi"/>
                <w:sz w:val="24"/>
                <w:szCs w:val="24"/>
                <w:lang w:val="en-GB"/>
              </w:rPr>
            </w:pPr>
            <w:r w:rsidRPr="00F31969">
              <w:rPr>
                <w:rFonts w:cstheme="minorHAnsi"/>
                <w:b/>
                <w:bCs/>
                <w:sz w:val="24"/>
                <w:szCs w:val="24"/>
                <w:lang w:val="en-GB"/>
              </w:rPr>
              <w:t>1. Reply Email</w:t>
            </w:r>
            <w:r w:rsidR="00F31969" w:rsidRPr="00F31969">
              <w:rPr>
                <w:rFonts w:cstheme="minorHAnsi"/>
                <w:sz w:val="24"/>
                <w:szCs w:val="24"/>
                <w:lang w:val="en-GB"/>
              </w:rPr>
              <w:t xml:space="preserve"> </w:t>
            </w:r>
            <w:r w:rsidR="00851513">
              <w:rPr>
                <w:rFonts w:cstheme="minorHAnsi"/>
                <w:sz w:val="24"/>
                <w:szCs w:val="24"/>
                <w:lang w:val="en-GB"/>
              </w:rPr>
              <w:t>&lt;</w:t>
            </w:r>
            <w:r w:rsidR="00F31969" w:rsidRPr="00F31969">
              <w:rPr>
                <w:rFonts w:cstheme="minorHAnsi"/>
                <w:sz w:val="24"/>
                <w:szCs w:val="24"/>
                <w:lang w:val="en-GB"/>
              </w:rPr>
              <w:t>attach screen capture here</w:t>
            </w:r>
            <w:r w:rsidR="00B87F75">
              <w:rPr>
                <w:rFonts w:cstheme="minorHAnsi"/>
                <w:sz w:val="24"/>
                <w:szCs w:val="24"/>
                <w:lang w:val="en-GB"/>
              </w:rPr>
              <w:t xml:space="preserve">. </w:t>
            </w:r>
            <w:r w:rsidR="00851513">
              <w:rPr>
                <w:rFonts w:cstheme="minorHAnsi"/>
                <w:sz w:val="24"/>
                <w:szCs w:val="24"/>
                <w:lang w:val="en-GB"/>
              </w:rPr>
              <w:t>&gt;</w:t>
            </w:r>
          </w:p>
          <w:p w14:paraId="5B7B34E1" w14:textId="77777777" w:rsidR="00EA312D" w:rsidRDefault="00EA312D" w:rsidP="00FD0AC4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14:paraId="79CD5F45" w14:textId="3E6A6FD9" w:rsidR="00EA312D" w:rsidRDefault="00EA312D" w:rsidP="00FD0AC4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14:paraId="12764233" w14:textId="77777777" w:rsidR="00EA312D" w:rsidRDefault="00EA312D" w:rsidP="00FD0AC4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14:paraId="0BFDF978" w14:textId="77777777" w:rsidR="00EA312D" w:rsidRDefault="00EA312D" w:rsidP="00FD0AC4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  <w:p w14:paraId="0F178DB7" w14:textId="56CCDB18" w:rsidR="00EA312D" w:rsidRPr="00F31969" w:rsidRDefault="00EA312D" w:rsidP="00FD0AC4">
            <w:pPr>
              <w:jc w:val="both"/>
              <w:rPr>
                <w:rFonts w:cstheme="minorHAnsi"/>
                <w:b/>
                <w:bCs/>
                <w:sz w:val="24"/>
                <w:szCs w:val="24"/>
                <w:lang w:val="en-GB"/>
              </w:rPr>
            </w:pPr>
          </w:p>
        </w:tc>
      </w:tr>
      <w:tr w:rsidR="00F31969" w14:paraId="634F781A" w14:textId="77777777" w:rsidTr="00F31969">
        <w:trPr>
          <w:trHeight w:val="350"/>
        </w:trPr>
        <w:tc>
          <w:tcPr>
            <w:tcW w:w="9776" w:type="dxa"/>
            <w:gridSpan w:val="2"/>
          </w:tcPr>
          <w:p w14:paraId="7D87F1AD" w14:textId="2BA3381E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b/>
                <w:bCs/>
                <w:sz w:val="24"/>
                <w:szCs w:val="24"/>
                <w:lang w:val="en-GB"/>
              </w:rPr>
              <w:t>2. Response to request – SQL Statement</w:t>
            </w:r>
          </w:p>
        </w:tc>
      </w:tr>
      <w:tr w:rsidR="00F31969" w14:paraId="7E411B53" w14:textId="5BBDA717" w:rsidTr="00EA312D">
        <w:trPr>
          <w:trHeight w:val="1070"/>
        </w:trPr>
        <w:tc>
          <w:tcPr>
            <w:tcW w:w="3823" w:type="dxa"/>
          </w:tcPr>
          <w:p w14:paraId="4D0DDB5E" w14:textId="791B6799" w:rsidR="00F31969" w:rsidRDefault="00F31969" w:rsidP="00EA312D">
            <w:pPr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sz w:val="24"/>
              </w:rPr>
              <w:t xml:space="preserve">&lt;State Request 1 here&gt; </w:t>
            </w:r>
            <w:r w:rsidR="00EA312D">
              <w:rPr>
                <w:rFonts w:cstheme="minorHAnsi"/>
                <w:sz w:val="24"/>
              </w:rPr>
              <w:br/>
            </w:r>
          </w:p>
          <w:p w14:paraId="5CC1FAB7" w14:textId="6410F1DC" w:rsidR="00EA312D" w:rsidRPr="00F31969" w:rsidRDefault="00EA312D" w:rsidP="00EA312D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(e.g.:</w:t>
            </w:r>
            <w:r>
              <w:t xml:space="preserve"> </w:t>
            </w:r>
            <w:r w:rsidRPr="00EA312D">
              <w:rPr>
                <w:rFonts w:cstheme="minorHAnsi"/>
                <w:sz w:val="24"/>
              </w:rPr>
              <w:t>Update the email address of the employee “Chloe Cruz” to chloe.cruz@oracle.com and her manager to Jessica Woods.</w:t>
            </w:r>
            <w:r>
              <w:rPr>
                <w:rFonts w:cstheme="minorHAnsi"/>
                <w:sz w:val="24"/>
              </w:rPr>
              <w:t>)</w:t>
            </w:r>
          </w:p>
          <w:p w14:paraId="54ACA4F5" w14:textId="77777777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</w:p>
        </w:tc>
        <w:tc>
          <w:tcPr>
            <w:tcW w:w="5953" w:type="dxa"/>
          </w:tcPr>
          <w:p w14:paraId="15C0111F" w14:textId="417B5D5B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sz w:val="24"/>
              </w:rPr>
              <w:t xml:space="preserve">&lt;List </w:t>
            </w:r>
            <w:r w:rsidR="002F1CC3">
              <w:rPr>
                <w:rFonts w:cstheme="minorHAnsi"/>
                <w:sz w:val="24"/>
              </w:rPr>
              <w:t>your</w:t>
            </w:r>
            <w:r w:rsidRPr="00F31969">
              <w:rPr>
                <w:rFonts w:cstheme="minorHAnsi"/>
                <w:sz w:val="24"/>
              </w:rPr>
              <w:t xml:space="preserve"> SQL statement</w:t>
            </w:r>
            <w:r w:rsidR="00851513">
              <w:rPr>
                <w:rFonts w:cstheme="minorHAnsi"/>
                <w:sz w:val="24"/>
              </w:rPr>
              <w:t xml:space="preserve"> 1</w:t>
            </w:r>
            <w:r w:rsidRPr="00F31969">
              <w:rPr>
                <w:rFonts w:cstheme="minorHAnsi"/>
                <w:sz w:val="24"/>
              </w:rPr>
              <w:t xml:space="preserve"> here&gt;</w:t>
            </w:r>
          </w:p>
        </w:tc>
      </w:tr>
      <w:tr w:rsidR="00F31969" w14:paraId="4CF4AD9B" w14:textId="63708192" w:rsidTr="00EA312D">
        <w:trPr>
          <w:trHeight w:val="1385"/>
        </w:trPr>
        <w:tc>
          <w:tcPr>
            <w:tcW w:w="3823" w:type="dxa"/>
          </w:tcPr>
          <w:p w14:paraId="6180CE1C" w14:textId="2921AFCF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sz w:val="24"/>
              </w:rPr>
              <w:t xml:space="preserve">&lt;State Request </w:t>
            </w:r>
            <w:r w:rsidR="00851513">
              <w:rPr>
                <w:rFonts w:cstheme="minorHAnsi"/>
                <w:sz w:val="24"/>
              </w:rPr>
              <w:t>2</w:t>
            </w:r>
            <w:r w:rsidRPr="00F31969">
              <w:rPr>
                <w:rFonts w:cstheme="minorHAnsi"/>
                <w:sz w:val="24"/>
              </w:rPr>
              <w:t xml:space="preserve"> here&gt; </w:t>
            </w:r>
          </w:p>
          <w:p w14:paraId="45970056" w14:textId="77777777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</w:p>
        </w:tc>
        <w:tc>
          <w:tcPr>
            <w:tcW w:w="5953" w:type="dxa"/>
          </w:tcPr>
          <w:p w14:paraId="6E2799E6" w14:textId="1A1AEDB6" w:rsidR="00F31969" w:rsidRPr="00F31969" w:rsidRDefault="00F31969" w:rsidP="00F31969">
            <w:pPr>
              <w:jc w:val="both"/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sz w:val="24"/>
              </w:rPr>
              <w:t xml:space="preserve">&lt;List </w:t>
            </w:r>
            <w:r w:rsidR="002F1CC3">
              <w:rPr>
                <w:rFonts w:cstheme="minorHAnsi"/>
                <w:sz w:val="24"/>
              </w:rPr>
              <w:t>your</w:t>
            </w:r>
            <w:r w:rsidRPr="00F31969">
              <w:rPr>
                <w:rFonts w:cstheme="minorHAnsi"/>
                <w:sz w:val="24"/>
              </w:rPr>
              <w:t xml:space="preserve"> SQL statement</w:t>
            </w:r>
            <w:r w:rsidR="00851513">
              <w:rPr>
                <w:rFonts w:cstheme="minorHAnsi"/>
                <w:sz w:val="24"/>
              </w:rPr>
              <w:t xml:space="preserve"> 2</w:t>
            </w:r>
            <w:r w:rsidRPr="00F31969">
              <w:rPr>
                <w:rFonts w:cstheme="minorHAnsi"/>
                <w:sz w:val="24"/>
              </w:rPr>
              <w:t xml:space="preserve"> here&gt;</w:t>
            </w:r>
          </w:p>
        </w:tc>
      </w:tr>
      <w:tr w:rsidR="0010640F" w14:paraId="76031093" w14:textId="77777777" w:rsidTr="00F31969">
        <w:trPr>
          <w:trHeight w:val="2366"/>
        </w:trPr>
        <w:tc>
          <w:tcPr>
            <w:tcW w:w="9776" w:type="dxa"/>
            <w:gridSpan w:val="2"/>
          </w:tcPr>
          <w:p w14:paraId="6EB1F5E0" w14:textId="170C9500" w:rsidR="0010640F" w:rsidRDefault="00F31969" w:rsidP="00FD0AC4">
            <w:pPr>
              <w:jc w:val="both"/>
              <w:rPr>
                <w:rFonts w:cstheme="minorHAnsi"/>
                <w:sz w:val="24"/>
              </w:rPr>
            </w:pPr>
            <w:r w:rsidRPr="00F31969">
              <w:rPr>
                <w:rFonts w:cstheme="minorHAnsi"/>
                <w:b/>
                <w:bCs/>
                <w:sz w:val="24"/>
                <w:szCs w:val="24"/>
                <w:lang w:val="en-GB"/>
              </w:rPr>
              <w:t>3. Response to request – D</w:t>
            </w:r>
            <w:proofErr w:type="spellStart"/>
            <w:r w:rsidR="0010640F" w:rsidRPr="00F31969">
              <w:rPr>
                <w:rFonts w:cstheme="minorHAnsi"/>
                <w:b/>
                <w:bCs/>
                <w:sz w:val="24"/>
              </w:rPr>
              <w:t>ata</w:t>
            </w:r>
            <w:proofErr w:type="spellEnd"/>
            <w:r w:rsidR="0010640F" w:rsidRPr="00F31969">
              <w:rPr>
                <w:rFonts w:cstheme="minorHAnsi"/>
                <w:b/>
                <w:bCs/>
                <w:sz w:val="24"/>
              </w:rPr>
              <w:t xml:space="preserve"> </w:t>
            </w:r>
            <w:r w:rsidRPr="00F31969">
              <w:rPr>
                <w:rFonts w:cstheme="minorHAnsi"/>
                <w:b/>
                <w:bCs/>
                <w:sz w:val="24"/>
              </w:rPr>
              <w:t>R</w:t>
            </w:r>
            <w:r w:rsidR="0010640F" w:rsidRPr="00F31969">
              <w:rPr>
                <w:rFonts w:cstheme="minorHAnsi"/>
                <w:b/>
                <w:bCs/>
                <w:sz w:val="24"/>
              </w:rPr>
              <w:t>eport</w:t>
            </w:r>
            <w:r w:rsidR="0010640F" w:rsidRPr="00F31969">
              <w:rPr>
                <w:rFonts w:cstheme="minorHAnsi"/>
                <w:sz w:val="24"/>
              </w:rPr>
              <w:t xml:space="preserve"> </w:t>
            </w:r>
            <w:r w:rsidR="00851513">
              <w:rPr>
                <w:rFonts w:cstheme="minorHAnsi"/>
                <w:sz w:val="24"/>
              </w:rPr>
              <w:t>&lt;</w:t>
            </w:r>
            <w:r w:rsidR="00B87F75">
              <w:rPr>
                <w:rFonts w:cstheme="minorHAnsi"/>
                <w:sz w:val="24"/>
              </w:rPr>
              <w:t xml:space="preserve"> A</w:t>
            </w:r>
            <w:r w:rsidRPr="00F31969">
              <w:rPr>
                <w:rFonts w:cstheme="minorHAnsi"/>
                <w:sz w:val="24"/>
              </w:rPr>
              <w:t>ttach</w:t>
            </w:r>
            <w:r w:rsidR="00851513">
              <w:rPr>
                <w:rFonts w:cstheme="minorHAnsi"/>
                <w:sz w:val="24"/>
              </w:rPr>
              <w:t xml:space="preserve"> the result </w:t>
            </w:r>
            <w:r w:rsidR="00B87F75">
              <w:rPr>
                <w:rFonts w:cstheme="minorHAnsi"/>
                <w:sz w:val="24"/>
              </w:rPr>
              <w:t xml:space="preserve">listing </w:t>
            </w:r>
            <w:r w:rsidR="00851513">
              <w:rPr>
                <w:rFonts w:cstheme="minorHAnsi"/>
                <w:sz w:val="24"/>
              </w:rPr>
              <w:t xml:space="preserve">in the form of </w:t>
            </w:r>
            <w:r w:rsidR="00EA312D">
              <w:rPr>
                <w:rFonts w:cstheme="minorHAnsi"/>
                <w:sz w:val="24"/>
              </w:rPr>
              <w:t>csv/</w:t>
            </w:r>
            <w:proofErr w:type="spellStart"/>
            <w:r w:rsidR="00EA312D">
              <w:rPr>
                <w:rFonts w:cstheme="minorHAnsi"/>
                <w:sz w:val="24"/>
              </w:rPr>
              <w:t>xls</w:t>
            </w:r>
            <w:proofErr w:type="spellEnd"/>
            <w:r w:rsidR="00EA312D">
              <w:rPr>
                <w:rFonts w:cstheme="minorHAnsi"/>
                <w:sz w:val="24"/>
              </w:rPr>
              <w:t xml:space="preserve"> h</w:t>
            </w:r>
            <w:r w:rsidR="0010640F" w:rsidRPr="00F31969">
              <w:rPr>
                <w:rFonts w:cstheme="minorHAnsi"/>
                <w:sz w:val="24"/>
              </w:rPr>
              <w:t>ere</w:t>
            </w:r>
            <w:r w:rsidR="002F1CC3">
              <w:rPr>
                <w:rFonts w:cstheme="minorHAnsi"/>
                <w:sz w:val="24"/>
              </w:rPr>
              <w:t xml:space="preserve">. Make sure the file </w:t>
            </w:r>
            <w:r w:rsidR="00B87F75">
              <w:rPr>
                <w:rFonts w:cstheme="minorHAnsi"/>
                <w:sz w:val="24"/>
              </w:rPr>
              <w:t>can</w:t>
            </w:r>
            <w:r w:rsidR="002F1CC3">
              <w:rPr>
                <w:rFonts w:cstheme="minorHAnsi"/>
                <w:sz w:val="24"/>
              </w:rPr>
              <w:t xml:space="preserve"> be downloaded </w:t>
            </w:r>
            <w:r w:rsidR="00B87F75">
              <w:rPr>
                <w:rFonts w:cstheme="minorHAnsi"/>
                <w:sz w:val="24"/>
              </w:rPr>
              <w:t>thereafter.</w:t>
            </w:r>
            <w:r w:rsidR="00851513">
              <w:rPr>
                <w:rFonts w:cstheme="minorHAnsi"/>
                <w:sz w:val="24"/>
              </w:rPr>
              <w:t>&gt;</w:t>
            </w:r>
          </w:p>
          <w:p w14:paraId="2085ABE1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2CA44A8A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7E8021D3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2169ADEE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7E987777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48AFF65D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713CE526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6FA33B5E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233EF573" w14:textId="1CB6F531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31E92634" w14:textId="77777777" w:rsidR="001B23F2" w:rsidRDefault="001B23F2" w:rsidP="00FD0AC4">
            <w:pPr>
              <w:jc w:val="both"/>
              <w:rPr>
                <w:rFonts w:cstheme="minorHAnsi"/>
                <w:sz w:val="24"/>
              </w:rPr>
            </w:pPr>
          </w:p>
          <w:p w14:paraId="2A1FB72A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4DA19AF8" w14:textId="77777777" w:rsidR="00175A62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  <w:p w14:paraId="61B4F40A" w14:textId="1DC29A2E" w:rsidR="00175A62" w:rsidRPr="00F31969" w:rsidRDefault="00175A62" w:rsidP="00FD0AC4">
            <w:pPr>
              <w:jc w:val="both"/>
              <w:rPr>
                <w:rFonts w:cstheme="minorHAnsi"/>
                <w:sz w:val="24"/>
              </w:rPr>
            </w:pPr>
          </w:p>
        </w:tc>
      </w:tr>
    </w:tbl>
    <w:p w14:paraId="298385F0" w14:textId="35B60A46" w:rsidR="00863256" w:rsidRDefault="00863256" w:rsidP="001412B7">
      <w:pPr>
        <w:jc w:val="both"/>
        <w:rPr>
          <w:rFonts w:cstheme="minorHAnsi"/>
          <w:sz w:val="24"/>
        </w:rPr>
      </w:pPr>
    </w:p>
    <w:sectPr w:rsidR="00863256" w:rsidSect="00ED220E">
      <w:headerReference w:type="even" r:id="rId13"/>
      <w:headerReference w:type="default" r:id="rId14"/>
      <w:footerReference w:type="default" r:id="rId15"/>
      <w:headerReference w:type="first" r:id="rId1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1D671" w14:textId="77777777" w:rsidR="00DB2C6C" w:rsidRDefault="00DB2C6C" w:rsidP="00C203CE">
      <w:pPr>
        <w:spacing w:after="0" w:line="240" w:lineRule="auto"/>
      </w:pPr>
      <w:r>
        <w:separator/>
      </w:r>
    </w:p>
  </w:endnote>
  <w:endnote w:type="continuationSeparator" w:id="0">
    <w:p w14:paraId="10818D5D" w14:textId="77777777" w:rsidR="00DB2C6C" w:rsidRDefault="00DB2C6C" w:rsidP="00C203CE">
      <w:pPr>
        <w:spacing w:after="0" w:line="240" w:lineRule="auto"/>
      </w:pPr>
      <w:r>
        <w:continuationSeparator/>
      </w:r>
    </w:p>
  </w:endnote>
  <w:endnote w:type="continuationNotice" w:id="1">
    <w:p w14:paraId="38CEE518" w14:textId="77777777" w:rsidR="00DB2C6C" w:rsidRDefault="00DB2C6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FF43C" w14:textId="342E0623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AC54A6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" strokecolor="black [3200]" strokeweight=".5pt">
              <v:stroke joinstyle="miter"/>
            </v:line>
          </w:pict>
        </mc:Fallback>
      </mc:AlternateContent>
    </w:r>
    <w:r>
      <w:t xml:space="preserve">Diploma in </w:t>
    </w:r>
    <w:r w:rsidR="00BC0297">
      <w:t>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61C7EA" w14:textId="77777777" w:rsidR="00DB2C6C" w:rsidRDefault="00DB2C6C" w:rsidP="00C203CE">
      <w:pPr>
        <w:spacing w:after="0" w:line="240" w:lineRule="auto"/>
      </w:pPr>
      <w:r>
        <w:separator/>
      </w:r>
    </w:p>
  </w:footnote>
  <w:footnote w:type="continuationSeparator" w:id="0">
    <w:p w14:paraId="256BF2B9" w14:textId="77777777" w:rsidR="00DB2C6C" w:rsidRDefault="00DB2C6C" w:rsidP="00C203CE">
      <w:pPr>
        <w:spacing w:after="0" w:line="240" w:lineRule="auto"/>
      </w:pPr>
      <w:r>
        <w:continuationSeparator/>
      </w:r>
    </w:p>
  </w:footnote>
  <w:footnote w:type="continuationNotice" w:id="1">
    <w:p w14:paraId="1A5D6858" w14:textId="77777777" w:rsidR="00DB2C6C" w:rsidRDefault="00DB2C6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03B9CA" w14:textId="2718714E" w:rsidR="001B23F2" w:rsidRDefault="002F1C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FBF8018" wp14:editId="4BC8FBE7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4" name="Text Box 4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5298C4" w14:textId="08BB8B92" w:rsidR="002F1CC3" w:rsidRPr="002F1CC3" w:rsidRDefault="002F1CC3" w:rsidP="002F1C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F1C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BF801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 (Closed) and Sensitive-Norm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fill o:detectmouseclick="t"/>
              <v:textbox style="mso-fit-shape-to-text:t" inset="20pt,15pt,0,0">
                <w:txbxContent>
                  <w:p w14:paraId="715298C4" w14:textId="08BB8B92" w:rsidR="002F1CC3" w:rsidRPr="002F1CC3" w:rsidRDefault="002F1CC3" w:rsidP="002F1C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F1CC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1DF49" w14:textId="72FE0B6B" w:rsidR="00553E9A" w:rsidRPr="00325735" w:rsidRDefault="002F1CC3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1C9B54B" wp14:editId="4CEB3429">
              <wp:simplePos x="914400" y="44927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5" name="Text Box 5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27056E" w14:textId="48083A35" w:rsidR="002F1CC3" w:rsidRPr="002F1CC3" w:rsidRDefault="002F1CC3" w:rsidP="002F1C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F1C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C9B54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 (Closed) and Sensitive-Norm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fill o:detectmouseclick="t"/>
              <v:textbox style="mso-fit-shape-to-text:t" inset="20pt,15pt,0,0">
                <w:txbxContent>
                  <w:p w14:paraId="6427056E" w14:textId="48083A35" w:rsidR="002F1CC3" w:rsidRPr="002F1CC3" w:rsidRDefault="002F1CC3" w:rsidP="002F1C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F1CC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3E9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rPr>
        <w:noProof/>
      </w:rPr>
      <w:t xml:space="preserve">  </w:t>
    </w:r>
    <w:r w:rsidR="00553E9A"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ptab w:relativeTo="margin" w:alignment="right" w:leader="none"/>
    </w:r>
    <w:r w:rsidR="00553E9A" w:rsidRPr="00213DA3">
      <w:t xml:space="preserve"> </w:t>
    </w:r>
    <w:r w:rsidR="00553E9A">
      <w:t>IT</w:t>
    </w:r>
    <w:r>
      <w:t>1393</w:t>
    </w:r>
    <w:r w:rsidR="00553E9A">
      <w:t xml:space="preserve"> </w:t>
    </w:r>
    <w:r w:rsidR="0045289F">
      <w:t xml:space="preserve">Data </w:t>
    </w:r>
    <w:r w:rsidR="009F091C">
      <w:t>Storage Administr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7DA09F" w14:textId="35F3B417" w:rsidR="001B23F2" w:rsidRDefault="002F1CC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61509884" wp14:editId="2158D454">
              <wp:simplePos x="914400" y="44927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3" name="Text Box 3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6ABC94" w14:textId="2AD14CCA" w:rsidR="002F1CC3" w:rsidRPr="002F1CC3" w:rsidRDefault="002F1CC3" w:rsidP="002F1C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2F1CC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150988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Official (Closed) and Sensitive-Norm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fill o:detectmouseclick="t"/>
              <v:textbox style="mso-fit-shape-to-text:t" inset="20pt,15pt,0,0">
                <w:txbxContent>
                  <w:p w14:paraId="456ABC94" w14:textId="2AD14CCA" w:rsidR="002F1CC3" w:rsidRPr="002F1CC3" w:rsidRDefault="002F1CC3" w:rsidP="002F1C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2F1CC3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6B3"/>
    <w:multiLevelType w:val="hybridMultilevel"/>
    <w:tmpl w:val="BBFAD74C"/>
    <w:lvl w:ilvl="0" w:tplc="835AA13A">
      <w:numFmt w:val="bullet"/>
      <w:lvlText w:val="-"/>
      <w:lvlJc w:val="left"/>
      <w:pPr>
        <w:ind w:left="-134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-62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9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</w:abstractNum>
  <w:abstractNum w:abstractNumId="1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914224">
    <w:abstractNumId w:val="3"/>
  </w:num>
  <w:num w:numId="2" w16cid:durableId="1680235264">
    <w:abstractNumId w:val="4"/>
  </w:num>
  <w:num w:numId="3" w16cid:durableId="249462214">
    <w:abstractNumId w:val="2"/>
  </w:num>
  <w:num w:numId="4" w16cid:durableId="175850603">
    <w:abstractNumId w:val="1"/>
  </w:num>
  <w:num w:numId="5" w16cid:durableId="182238821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Nq0FAOGa1rstAAAA"/>
  </w:docVars>
  <w:rsids>
    <w:rsidRoot w:val="00274AF1"/>
    <w:rsid w:val="000117D4"/>
    <w:rsid w:val="00012465"/>
    <w:rsid w:val="00013D6E"/>
    <w:rsid w:val="00024C97"/>
    <w:rsid w:val="00027C05"/>
    <w:rsid w:val="000305E0"/>
    <w:rsid w:val="000400E0"/>
    <w:rsid w:val="0005347C"/>
    <w:rsid w:val="00056EB1"/>
    <w:rsid w:val="0006130F"/>
    <w:rsid w:val="00076388"/>
    <w:rsid w:val="00082CCB"/>
    <w:rsid w:val="00086C11"/>
    <w:rsid w:val="000A0B49"/>
    <w:rsid w:val="000A51AE"/>
    <w:rsid w:val="000B00E5"/>
    <w:rsid w:val="000B5870"/>
    <w:rsid w:val="000B725F"/>
    <w:rsid w:val="000E0D6A"/>
    <w:rsid w:val="000F52AB"/>
    <w:rsid w:val="0010640F"/>
    <w:rsid w:val="00117DF3"/>
    <w:rsid w:val="00120F02"/>
    <w:rsid w:val="00124FE7"/>
    <w:rsid w:val="00125F3B"/>
    <w:rsid w:val="00130A86"/>
    <w:rsid w:val="00132FE8"/>
    <w:rsid w:val="001412B7"/>
    <w:rsid w:val="001429B8"/>
    <w:rsid w:val="00153143"/>
    <w:rsid w:val="00162FB6"/>
    <w:rsid w:val="001702F0"/>
    <w:rsid w:val="00171D73"/>
    <w:rsid w:val="00173D17"/>
    <w:rsid w:val="00175A62"/>
    <w:rsid w:val="001B0E57"/>
    <w:rsid w:val="001B23F2"/>
    <w:rsid w:val="001B351E"/>
    <w:rsid w:val="001C48E5"/>
    <w:rsid w:val="001E78AE"/>
    <w:rsid w:val="001E7A6A"/>
    <w:rsid w:val="001F735F"/>
    <w:rsid w:val="00204E9B"/>
    <w:rsid w:val="00214372"/>
    <w:rsid w:val="00222D59"/>
    <w:rsid w:val="002252A4"/>
    <w:rsid w:val="0025479E"/>
    <w:rsid w:val="00257253"/>
    <w:rsid w:val="00262781"/>
    <w:rsid w:val="0027050C"/>
    <w:rsid w:val="00270B94"/>
    <w:rsid w:val="00274AF1"/>
    <w:rsid w:val="00276B91"/>
    <w:rsid w:val="002851C2"/>
    <w:rsid w:val="002A208A"/>
    <w:rsid w:val="002B13A5"/>
    <w:rsid w:val="002B6605"/>
    <w:rsid w:val="002D07BD"/>
    <w:rsid w:val="002D6B5F"/>
    <w:rsid w:val="002F0791"/>
    <w:rsid w:val="002F1CC3"/>
    <w:rsid w:val="00305FD3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6C35"/>
    <w:rsid w:val="003B4777"/>
    <w:rsid w:val="003C07CE"/>
    <w:rsid w:val="003C6BAF"/>
    <w:rsid w:val="003D0973"/>
    <w:rsid w:val="003D7A4B"/>
    <w:rsid w:val="003E55B5"/>
    <w:rsid w:val="003E6A49"/>
    <w:rsid w:val="003E7133"/>
    <w:rsid w:val="003F28E8"/>
    <w:rsid w:val="0041573B"/>
    <w:rsid w:val="004221FC"/>
    <w:rsid w:val="00426765"/>
    <w:rsid w:val="00435AEC"/>
    <w:rsid w:val="00444AE4"/>
    <w:rsid w:val="00452693"/>
    <w:rsid w:val="0045289F"/>
    <w:rsid w:val="004544BE"/>
    <w:rsid w:val="00462D4D"/>
    <w:rsid w:val="00463A1B"/>
    <w:rsid w:val="00465A6C"/>
    <w:rsid w:val="00467BC0"/>
    <w:rsid w:val="00476640"/>
    <w:rsid w:val="00483DC4"/>
    <w:rsid w:val="00493FFE"/>
    <w:rsid w:val="004A6B70"/>
    <w:rsid w:val="004C117C"/>
    <w:rsid w:val="004C22D3"/>
    <w:rsid w:val="004C7127"/>
    <w:rsid w:val="004D03B6"/>
    <w:rsid w:val="004E31A5"/>
    <w:rsid w:val="004F2298"/>
    <w:rsid w:val="004F636F"/>
    <w:rsid w:val="00503CC1"/>
    <w:rsid w:val="0051603B"/>
    <w:rsid w:val="005163F3"/>
    <w:rsid w:val="00535937"/>
    <w:rsid w:val="0054391F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B11CF"/>
    <w:rsid w:val="005B26BC"/>
    <w:rsid w:val="005D0F85"/>
    <w:rsid w:val="005D29BD"/>
    <w:rsid w:val="005E3273"/>
    <w:rsid w:val="005E4C09"/>
    <w:rsid w:val="005F27B1"/>
    <w:rsid w:val="005F36CF"/>
    <w:rsid w:val="006001DA"/>
    <w:rsid w:val="00600D78"/>
    <w:rsid w:val="00611B1A"/>
    <w:rsid w:val="00624B9D"/>
    <w:rsid w:val="00671E2D"/>
    <w:rsid w:val="006736BE"/>
    <w:rsid w:val="00674FD5"/>
    <w:rsid w:val="00676601"/>
    <w:rsid w:val="006B14FF"/>
    <w:rsid w:val="006B24B7"/>
    <w:rsid w:val="006B30CB"/>
    <w:rsid w:val="006D1F96"/>
    <w:rsid w:val="006E733B"/>
    <w:rsid w:val="00702D61"/>
    <w:rsid w:val="0071579B"/>
    <w:rsid w:val="007170D3"/>
    <w:rsid w:val="00717C06"/>
    <w:rsid w:val="0072170C"/>
    <w:rsid w:val="00732624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655A"/>
    <w:rsid w:val="007C6694"/>
    <w:rsid w:val="007C706C"/>
    <w:rsid w:val="007D1441"/>
    <w:rsid w:val="007D52DB"/>
    <w:rsid w:val="007E69A0"/>
    <w:rsid w:val="007F40D2"/>
    <w:rsid w:val="008015F9"/>
    <w:rsid w:val="008059CF"/>
    <w:rsid w:val="008168A0"/>
    <w:rsid w:val="00822427"/>
    <w:rsid w:val="008356BB"/>
    <w:rsid w:val="008372F5"/>
    <w:rsid w:val="00842BF4"/>
    <w:rsid w:val="00851513"/>
    <w:rsid w:val="00852334"/>
    <w:rsid w:val="00853DF6"/>
    <w:rsid w:val="00855318"/>
    <w:rsid w:val="00863256"/>
    <w:rsid w:val="00874D11"/>
    <w:rsid w:val="00877718"/>
    <w:rsid w:val="008831A4"/>
    <w:rsid w:val="008A3864"/>
    <w:rsid w:val="008B461F"/>
    <w:rsid w:val="008C2F59"/>
    <w:rsid w:val="008C5105"/>
    <w:rsid w:val="008C78E9"/>
    <w:rsid w:val="008D04D8"/>
    <w:rsid w:val="008F3D1C"/>
    <w:rsid w:val="009030A9"/>
    <w:rsid w:val="00905045"/>
    <w:rsid w:val="009128AA"/>
    <w:rsid w:val="00914DBB"/>
    <w:rsid w:val="0092560D"/>
    <w:rsid w:val="009279AA"/>
    <w:rsid w:val="00930E24"/>
    <w:rsid w:val="009404C3"/>
    <w:rsid w:val="00942017"/>
    <w:rsid w:val="00942ADD"/>
    <w:rsid w:val="00955FB7"/>
    <w:rsid w:val="00962FC2"/>
    <w:rsid w:val="0096523B"/>
    <w:rsid w:val="009753C8"/>
    <w:rsid w:val="00976D78"/>
    <w:rsid w:val="0099227D"/>
    <w:rsid w:val="009964EE"/>
    <w:rsid w:val="009E2B84"/>
    <w:rsid w:val="009E36F8"/>
    <w:rsid w:val="009F091C"/>
    <w:rsid w:val="00A03550"/>
    <w:rsid w:val="00A25D34"/>
    <w:rsid w:val="00A30B4B"/>
    <w:rsid w:val="00A3650F"/>
    <w:rsid w:val="00A36C3F"/>
    <w:rsid w:val="00A42C2E"/>
    <w:rsid w:val="00A71517"/>
    <w:rsid w:val="00A96174"/>
    <w:rsid w:val="00AC4C7E"/>
    <w:rsid w:val="00AC593B"/>
    <w:rsid w:val="00AD15C8"/>
    <w:rsid w:val="00AD28CF"/>
    <w:rsid w:val="00AD60D9"/>
    <w:rsid w:val="00AD7F76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568B2"/>
    <w:rsid w:val="00B62FDC"/>
    <w:rsid w:val="00B6720D"/>
    <w:rsid w:val="00B80B7E"/>
    <w:rsid w:val="00B87F75"/>
    <w:rsid w:val="00B967CD"/>
    <w:rsid w:val="00B976DD"/>
    <w:rsid w:val="00BA00E6"/>
    <w:rsid w:val="00BC0297"/>
    <w:rsid w:val="00BC4B8D"/>
    <w:rsid w:val="00BC588D"/>
    <w:rsid w:val="00BD11FF"/>
    <w:rsid w:val="00BD55A3"/>
    <w:rsid w:val="00BE5AB9"/>
    <w:rsid w:val="00BF0355"/>
    <w:rsid w:val="00C027F1"/>
    <w:rsid w:val="00C077A3"/>
    <w:rsid w:val="00C16DEE"/>
    <w:rsid w:val="00C203CE"/>
    <w:rsid w:val="00C2119F"/>
    <w:rsid w:val="00C249F8"/>
    <w:rsid w:val="00C257E9"/>
    <w:rsid w:val="00C27E0A"/>
    <w:rsid w:val="00C327F2"/>
    <w:rsid w:val="00C36D73"/>
    <w:rsid w:val="00C4556B"/>
    <w:rsid w:val="00C50F0E"/>
    <w:rsid w:val="00C554AB"/>
    <w:rsid w:val="00C61C02"/>
    <w:rsid w:val="00C61DC9"/>
    <w:rsid w:val="00C6386E"/>
    <w:rsid w:val="00C67F86"/>
    <w:rsid w:val="00C91A77"/>
    <w:rsid w:val="00C92C95"/>
    <w:rsid w:val="00CA1182"/>
    <w:rsid w:val="00CA27C6"/>
    <w:rsid w:val="00CB402C"/>
    <w:rsid w:val="00CB7C05"/>
    <w:rsid w:val="00CD2015"/>
    <w:rsid w:val="00CE12DB"/>
    <w:rsid w:val="00CE54AA"/>
    <w:rsid w:val="00CF586D"/>
    <w:rsid w:val="00CF6D3E"/>
    <w:rsid w:val="00D04055"/>
    <w:rsid w:val="00D2303B"/>
    <w:rsid w:val="00D35247"/>
    <w:rsid w:val="00D361C9"/>
    <w:rsid w:val="00D4103C"/>
    <w:rsid w:val="00D42CD8"/>
    <w:rsid w:val="00D53583"/>
    <w:rsid w:val="00D61874"/>
    <w:rsid w:val="00D64B56"/>
    <w:rsid w:val="00D67405"/>
    <w:rsid w:val="00D726B7"/>
    <w:rsid w:val="00D856DA"/>
    <w:rsid w:val="00D871EC"/>
    <w:rsid w:val="00D918ED"/>
    <w:rsid w:val="00D92AA6"/>
    <w:rsid w:val="00D93A31"/>
    <w:rsid w:val="00D9488A"/>
    <w:rsid w:val="00D94A84"/>
    <w:rsid w:val="00DA4234"/>
    <w:rsid w:val="00DB2C6C"/>
    <w:rsid w:val="00DD1549"/>
    <w:rsid w:val="00DD2001"/>
    <w:rsid w:val="00DE23B9"/>
    <w:rsid w:val="00DE4C8F"/>
    <w:rsid w:val="00DF11FA"/>
    <w:rsid w:val="00DF3689"/>
    <w:rsid w:val="00E508F6"/>
    <w:rsid w:val="00E52BAD"/>
    <w:rsid w:val="00E61AA0"/>
    <w:rsid w:val="00E64613"/>
    <w:rsid w:val="00E765C9"/>
    <w:rsid w:val="00E879EE"/>
    <w:rsid w:val="00E93C00"/>
    <w:rsid w:val="00E95FF2"/>
    <w:rsid w:val="00EA312D"/>
    <w:rsid w:val="00EA46D6"/>
    <w:rsid w:val="00EA7052"/>
    <w:rsid w:val="00EA711D"/>
    <w:rsid w:val="00EB08EB"/>
    <w:rsid w:val="00EB280D"/>
    <w:rsid w:val="00EB2EF6"/>
    <w:rsid w:val="00EC2BFA"/>
    <w:rsid w:val="00EC2DF4"/>
    <w:rsid w:val="00ED220E"/>
    <w:rsid w:val="00ED6D7E"/>
    <w:rsid w:val="00EE2BB9"/>
    <w:rsid w:val="00EE66B0"/>
    <w:rsid w:val="00EE6F19"/>
    <w:rsid w:val="00EF18A2"/>
    <w:rsid w:val="00EF34DA"/>
    <w:rsid w:val="00EF60A1"/>
    <w:rsid w:val="00F01E47"/>
    <w:rsid w:val="00F0259A"/>
    <w:rsid w:val="00F12CBE"/>
    <w:rsid w:val="00F1552A"/>
    <w:rsid w:val="00F220AB"/>
    <w:rsid w:val="00F2699A"/>
    <w:rsid w:val="00F27E4D"/>
    <w:rsid w:val="00F31969"/>
    <w:rsid w:val="00F32871"/>
    <w:rsid w:val="00F44BAE"/>
    <w:rsid w:val="00F465FD"/>
    <w:rsid w:val="00F5128C"/>
    <w:rsid w:val="00F66ECA"/>
    <w:rsid w:val="00F741E2"/>
    <w:rsid w:val="00F8660F"/>
    <w:rsid w:val="00F9136C"/>
    <w:rsid w:val="00F9509E"/>
    <w:rsid w:val="00FA06FF"/>
    <w:rsid w:val="00FA5387"/>
    <w:rsid w:val="00FA7781"/>
    <w:rsid w:val="00FB3D29"/>
    <w:rsid w:val="00FB5F41"/>
    <w:rsid w:val="00FC3990"/>
    <w:rsid w:val="00FC60F4"/>
    <w:rsid w:val="00FD0EBB"/>
    <w:rsid w:val="00FD6010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613"/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B421 Data STORAGE ADMINISTRATION</vt:lpstr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1393 Data STORAGE ADMINISTRATION</dc:title>
  <dc:subject>School of</dc:subject>
  <dc:creator>Miow Ting</dc:creator>
  <cp:keywords/>
  <dc:description/>
  <cp:lastModifiedBy>Carol YANG (NYP)</cp:lastModifiedBy>
  <cp:revision>5</cp:revision>
  <dcterms:created xsi:type="dcterms:W3CDTF">2022-11-02T02:51:00Z</dcterms:created>
  <dcterms:modified xsi:type="dcterms:W3CDTF">2024-10-3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ClassificationContentMarkingHeaderShapeIds">
    <vt:lpwstr>3,4,5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 (Closed) and Sensitive-Normal</vt:lpwstr>
  </property>
  <property fmtid="{D5CDD505-2E9C-101B-9397-08002B2CF9AE}" pid="6" name="MSIP_Label_990b6c4a-2c3e-4e80-8213-aa7256d4441d_Enabled">
    <vt:lpwstr>true</vt:lpwstr>
  </property>
  <property fmtid="{D5CDD505-2E9C-101B-9397-08002B2CF9AE}" pid="7" name="MSIP_Label_990b6c4a-2c3e-4e80-8213-aa7256d4441d_SetDate">
    <vt:lpwstr>2023-10-02T06:40:56Z</vt:lpwstr>
  </property>
  <property fmtid="{D5CDD505-2E9C-101B-9397-08002B2CF9AE}" pid="8" name="MSIP_Label_990b6c4a-2c3e-4e80-8213-aa7256d4441d_Method">
    <vt:lpwstr>Privileged</vt:lpwstr>
  </property>
  <property fmtid="{D5CDD505-2E9C-101B-9397-08002B2CF9AE}" pid="9" name="MSIP_Label_990b6c4a-2c3e-4e80-8213-aa7256d4441d_Name">
    <vt:lpwstr>SENSITIVE-NORMAL_0</vt:lpwstr>
  </property>
  <property fmtid="{D5CDD505-2E9C-101B-9397-08002B2CF9AE}" pid="10" name="MSIP_Label_990b6c4a-2c3e-4e80-8213-aa7256d4441d_SiteId">
    <vt:lpwstr>243ebaed-00d0-4690-a7dc-75893b0d9f98</vt:lpwstr>
  </property>
  <property fmtid="{D5CDD505-2E9C-101B-9397-08002B2CF9AE}" pid="11" name="MSIP_Label_990b6c4a-2c3e-4e80-8213-aa7256d4441d_ActionId">
    <vt:lpwstr>55e27322-0118-4ed6-adae-4e0bc001693e</vt:lpwstr>
  </property>
  <property fmtid="{D5CDD505-2E9C-101B-9397-08002B2CF9AE}" pid="12" name="MSIP_Label_990b6c4a-2c3e-4e80-8213-aa7256d4441d_ContentBits">
    <vt:lpwstr>1</vt:lpwstr>
  </property>
</Properties>
</file>